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8e15edbfd60bf10157373c1fb90a246ed325e35"/>
    <w:p>
      <w:pPr>
        <w:pStyle w:val="Heading1"/>
      </w:pPr>
      <w:r>
        <w:t xml:space="preserve">Cover Letter for Chef Position in Sri Lanka Colombo</w:t>
      </w:r>
    </w:p>
    <w:p>
      <w:pPr>
        <w:pStyle w:val="FirstParagraph"/>
      </w:pPr>
      <w:r>
        <w:t xml:space="preserve">Dear [Hiring Manager's Name],</w:t>
      </w:r>
    </w:p>
    <w:p>
      <w:pPr>
        <w:pStyle w:val="BodyText"/>
      </w:pPr>
      <w:r>
        <w:t xml:space="preserve">I am writing to express my enthusiasm for the Chef position at your esteemed establishment in Sri Lanka Colombo. As a passionate and experienced culinary professional with a deep appreciation for the vibrant food culture of Sri Lanka, I am eager to contribute my expertise, creativity, and dedication to your team. This opportunity represents a perfect alignment of my career goals and the unique culinary landscape of Colombo, where I believe I can make a meaningful impact as a Chef.</w:t>
      </w:r>
    </w:p>
    <w:p>
      <w:pPr>
        <w:pStyle w:val="BodyText"/>
      </w:pPr>
      <w:r>
        <w:t xml:space="preserve">With over [X years] of experience in the hospitality industry, I have honed my skills in menu development, kitchen management, and food service excellence. My journey began as an apprentice at [Previous Restaurant/Hotel Name], where I learned the fundamentals of cooking under the guidance of seasoned chefs. Over time, I progressed to roles such as [Job Title], where I was responsible for overseeing daily kitchen operations, training staff, and ensuring consistency in both quality and presentation. These experiences have equipped me with a comprehensive understanding of what it takes to lead a successful culinary team.</w:t>
      </w:r>
    </w:p>
    <w:p>
      <w:pPr>
        <w:pStyle w:val="BodyText"/>
      </w:pPr>
      <w:r>
        <w:t xml:space="preserve">What sets me apart as a Chef is my ability to blend tradition with innovation. In Sri Lanka Colombo, where the culinary scene is rich with diverse influences, I am particularly drawn to the opportunity to create dishes that celebrate the island’s indigenous flavors while incorporating modern techniques. Whether it’s crafting a traditional Sri Lankan rice and curry dish or reimagining local ingredients in a contemporary format, I thrive on creating meals that tell a story and leave a lasting impression on diners.</w:t>
      </w:r>
    </w:p>
    <w:p>
      <w:pPr>
        <w:pStyle w:val="BodyText"/>
      </w:pPr>
      <w:r>
        <w:t xml:space="preserve">My time working in multicultural environments has also prepared me to adapt to the dynamic nature of Colombo’s food industry. I have collaborated with teams from various backgrounds, learning to navigate different culinary traditions and techniques. This experience has taught me the importance of cultural sensitivity and creativity, which I believe are essential for success in a city as diverse as Colombo. I am particularly excited about the prospect of working with local farmers and suppliers to source fresh, high-quality ingredients that reflect the authenticity of Sri Lankan cuisine.</w:t>
      </w:r>
    </w:p>
    <w:p>
      <w:pPr>
        <w:pStyle w:val="BodyText"/>
      </w:pPr>
      <w:r>
        <w:t xml:space="preserve">As a Chef, I understand that leadership is not just about managing a kitchen but also about inspiring those around me. I take pride in fostering a collaborative and motivating work environment where creativity and excellence are prioritized. My ability to communicate effectively, solve problems under pressure, and maintain composure during peak hours has been instrumental in ensuring smooth operations at previous establishments. I am confident that these qualities will enable me to contribute positively to your team’s success.</w:t>
      </w:r>
    </w:p>
    <w:p>
      <w:pPr>
        <w:pStyle w:val="BodyText"/>
      </w:pPr>
      <w:r>
        <w:t xml:space="preserve">One of my greatest strengths is my attention to detail. From the precision of knife skills to the balance of flavors in a dish, I believe that every element matters. In Sri Lanka Colombo, where diners expect both authenticity and innovation, this meticulous approach ensures that each plate meets the highest standards. I also have a strong understanding of food safety and hygiene protocols, which is crucial for maintaining the trust of your customers.</w:t>
      </w:r>
    </w:p>
    <w:p>
      <w:pPr>
        <w:pStyle w:val="BodyText"/>
      </w:pPr>
      <w:r>
        <w:t xml:space="preserve">What excites me most about the Chef role in Sri Lanka Colombo is the chance to be part of a community that values culinary artistry. Colombo’s bustling streets are filled with street food vendors, fine dining restaurants, and everything in between, creating a unique ecosystem for chefs to thrive. I am eager to immerse myself in this environment and learn from the local gastronomic traditions while contributing my own perspective. I am particularly interested in exploring how Sri Lankan cuisine can be elevated through creative presentation and storytelling, making each meal an unforgettable experience for guests.</w:t>
      </w:r>
    </w:p>
    <w:p>
      <w:pPr>
        <w:pStyle w:val="BodyText"/>
      </w:pPr>
      <w:r>
        <w:t xml:space="preserve">In addition to my technical skills, I bring a deep respect for the cultural significance of food. In Sri Lanka, meals are not just about sustenance; they are a celebration of community, heritage, and tradition. As a Chef, I aim to honor these values by creating dishes that resonate with both locals and visitors. Whether it’s preparing a festive dish for a special occasion or designing an everyday menu that highlights the island’s flavors, I am committed to delivering experiences that reflect the heart of Sri Lankan culture.</w:t>
      </w:r>
    </w:p>
    <w:p>
      <w:pPr>
        <w:pStyle w:val="BodyText"/>
      </w:pPr>
      <w:r>
        <w:t xml:space="preserve">I am also keen on contributing to sustainability efforts in the food industry. In Colombo, where environmental awareness is growing, I would love to explore ways to reduce waste and support eco-friendly practices. This could include sourcing seasonal produce, minimizing energy consumption in the kitchen, or partnering with local initiatives that promote responsible dining. I believe that a Chef has a responsibility not only to the guests but also to the planet and the community.</w:t>
      </w:r>
    </w:p>
    <w:p>
      <w:pPr>
        <w:pStyle w:val="BodyText"/>
      </w:pPr>
      <w:r>
        <w:t xml:space="preserve">Finally, I am confident that my passion for cooking, combined with my professional experience and cultural awareness, makes me an ideal candidate for this role. I am eager to bring my skills to your restaurant in Sri Lanka Colombo and help elevate your culinary offerings. Thank you for considering my application. I would be grateful for the opportunity to discuss how I can contribute to your team’s vision and goal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 Position in Sri Lanka Colombo</dc:title>
  <dc:creator/>
  <dc:language>en</dc:language>
  <cp:keywords/>
  <dcterms:created xsi:type="dcterms:W3CDTF">2025-12-11T12:39:02Z</dcterms:created>
  <dcterms:modified xsi:type="dcterms:W3CDTF">2025-12-11T12:39:02Z</dcterms:modified>
</cp:coreProperties>
</file>

<file path=docProps/custom.xml><?xml version="1.0" encoding="utf-8"?>
<Properties xmlns="http://schemas.openxmlformats.org/officeDocument/2006/custom-properties" xmlns:vt="http://schemas.openxmlformats.org/officeDocument/2006/docPropsVTypes"/>
</file>